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c9e9ba50df7d81a14bb640ff4b871f6f111b179"/>
    <w:p>
      <w:pPr>
        <w:pStyle w:val="Heading1"/>
      </w:pPr>
      <w:r>
        <w:t xml:space="preserve">Cover Letter for UX/UI Designer Role in Ivory Coast Abidjan</w:t>
      </w:r>
    </w:p>
    <w:p>
      <w:pPr>
        <w:pStyle w:val="FirstParagraph"/>
      </w:pPr>
      <w:r>
        <w:rPr>
          <w:bCs/>
          <w:b/>
        </w:rPr>
        <w:t xml:space="preserve">Dear [Hiring Manager's Name],</w:t>
      </w:r>
    </w:p>
    <w:p>
      <w:pPr>
        <w:pStyle w:val="BodyText"/>
      </w:pPr>
      <w:r>
        <w:t xml:space="preserve">I am writing to express my enthusiastic interest in the UX/UI Designer position at [Company Name] in Ivory Coast, Abidjan. As a passionate and experienced professional in user experience and user interface design, I am eager to contribute my skills and creativity to a dynamic organization that values innovation and excellence. The opportunity to work within Ivory Coast's vibrant tech ecosystem, particularly in Abidjan—a hub of economic activity and digital transformation—aligns perfectly with my career goals and aspirations.</w:t>
      </w:r>
    </w:p>
    <w:p>
      <w:pPr>
        <w:pStyle w:val="BodyText"/>
      </w:pPr>
      <w:r>
        <w:t xml:space="preserve">With a strong foundation in UX/UI design, I have dedicated my career to creating intuitive, visually compelling digital experiences that bridge the gap between users and technology. Over the past [X years], I have worked on projects ranging from mobile applications to enterprise software solutions, always prioritizing user-centric design principles. My expertise includes wireframing, prototyping, usability testing, and designing responsive interfaces that cater to diverse audiences. I am proficient in tools such as Figma, Sketch, Adobe XD, and InVision Studio, which enable me to translate complex ideas into seamless user journeys.</w:t>
      </w:r>
    </w:p>
    <w:p>
      <w:pPr>
        <w:pStyle w:val="BodyText"/>
      </w:pPr>
      <w:r>
        <w:t xml:space="preserve">What sets me apart is my ability to understand the unique needs of users while aligning with business objectives. For instance, in a recent project for a fintech startup in [Country], I collaborated with cross-functional teams to redesign their mobile app, resulting in a 40% increase in user engagement and a 30% reduction in bounce rates. This experience reinforced my belief that effective UX/UI design is not just about aesthetics but about solving real-world problems through empathetic design.</w:t>
      </w:r>
    </w:p>
    <w:p>
      <w:pPr>
        <w:pStyle w:val="BodyText"/>
      </w:pPr>
      <w:r>
        <w:t xml:space="preserve">I am particularly drawn to the opportunity to work in Ivory Coast Abidjan, a region that is rapidly embracing digital innovation. As one of West Africa's leading economic centers, Abidjan offers a unique blend of cultural richness and technological growth. I am excited about the possibility of contributing to local startups and enterprises that are shaping the future of digital services in this vibrant market. My understanding of the local context, combined with my technical skills, allows me to create designs that resonate with both global standards and regional nuances.</w:t>
      </w:r>
    </w:p>
    <w:p>
      <w:pPr>
        <w:pStyle w:val="BodyText"/>
      </w:pPr>
      <w:r>
        <w:t xml:space="preserve">My journey as a UX/UI Designer has been driven by a commitment to continuous learning and adaptability. I stay updated on industry trends through online courses, design communities, and collaborations with fellow professionals. For example, I recently completed a certification in "Human-Centered Design for Emerging Markets," which deepened my understanding of how to tailor digital solutions for users in diverse socioeconomic environments. This knowledge is especially relevant for Ivory Coast Abidjan, where accessibility and affordability are critical factors in design decisions.</w:t>
      </w:r>
    </w:p>
    <w:p>
      <w:pPr>
        <w:pStyle w:val="BodyText"/>
      </w:pPr>
      <w:r>
        <w:t xml:space="preserve">One of the aspects that excites me most about [Company Name] is your focus on [mention a specific company value or project, e.g., "developing sustainable digital solutions for the African market"]. As someone who thrives in environments that prioritize innovation and social impact, I am confident that my skills and passion will align with your mission. I am particularly interested in exploring how UX/UI design can enhance user experiences for [specific industry or product, e.g., "mobile banking platforms" or "e-commerce solutions"] in Ivory Coast Abidjan.</w:t>
      </w:r>
    </w:p>
    <w:p>
      <w:pPr>
        <w:pStyle w:val="BodyText"/>
      </w:pPr>
      <w:r>
        <w:t xml:space="preserve">Throughout my career, I have consistently demonstrated the ability to work independently and collaborate effectively within teams. My strong communication skills enable me to articulate design concepts clearly and advocate for user needs during stakeholder meetings. I am also comfortable working in fast-paced environments where flexibility and problem-solving are essential. Whether it's conducting user research, iterating on prototypes, or presenting design solutions, I approach every task with a focus on quality and impact.</w:t>
      </w:r>
    </w:p>
    <w:p>
      <w:pPr>
        <w:pStyle w:val="BodyText"/>
      </w:pPr>
      <w:r>
        <w:t xml:space="preserve">I would be thrilled to bring my expertise in UX/UI design to [Company Name] and contribute to the development of products that make a meaningful difference in Ivory Coast Abidjan. I am confident that my background, combined with my eagerness to learn and grow, will allow me to add value to your team. I look forward to the opportunity to discuss how my skills and experiences align with your goals.</w:t>
      </w:r>
    </w:p>
    <w:p>
      <w:pPr>
        <w:pStyle w:val="BodyText"/>
      </w:pPr>
      <w:r>
        <w:t xml:space="preserve">Thank you for considering my application. I am available at [Your Phone Number] or [Your Email Address] and would be happy to schedule an interview at your earliest convenience. I am excited about the possibility of joining a forward-thinking organization like yours and contributing to the digital evolution of Ivory Coast Abidjan.</w:t>
      </w:r>
    </w:p>
    <w:p>
      <w:pPr>
        <w:pStyle w:val="BodyText"/>
      </w:pPr>
      <w:r>
        <w:t xml:space="preserve">Sincerely,</w:t>
      </w:r>
      <w:r>
        <w:br/>
      </w:r>
      <w:r>
        <w:rPr>
          <w:bCs/>
          <w:b/>
        </w:rPr>
        <w:t xml:space="preserve">[Your Full Name]</w:t>
      </w:r>
      <w:r>
        <w:br/>
      </w:r>
      <w:r>
        <w:t xml:space="preserve">[Your Address, if applicable]</w:t>
      </w:r>
      <w:r>
        <w:br/>
      </w:r>
      <w:r>
        <w:t xml:space="preserve">[Phone Number] | [Email Address] |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Ivory Coast Abidjan</dc:title>
  <dc:creator/>
  <dc:language>en</dc:language>
  <cp:keywords/>
  <dcterms:created xsi:type="dcterms:W3CDTF">2026-07-23T16:31:51Z</dcterms:created>
  <dcterms:modified xsi:type="dcterms:W3CDTF">2026-07-23T16:31:51Z</dcterms:modified>
</cp:coreProperties>
</file>

<file path=docProps/custom.xml><?xml version="1.0" encoding="utf-8"?>
<Properties xmlns="http://schemas.openxmlformats.org/officeDocument/2006/custom-properties" xmlns:vt="http://schemas.openxmlformats.org/officeDocument/2006/docPropsVTypes"/>
</file>